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BFB79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D16C7">
        <w:rPr>
          <w:rFonts w:ascii="Calibri" w:eastAsia="Times New Roman" w:hAnsi="Calibri" w:cs="Calibri"/>
          <w:b/>
          <w:bCs/>
          <w:color w:val="000000"/>
          <w:sz w:val="32"/>
          <w:szCs w:val="32"/>
          <w:lang w:val="en-US"/>
        </w:rPr>
        <w:t>Revision History</w:t>
      </w:r>
    </w:p>
    <w:p w14:paraId="309B1717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8"/>
        <w:gridCol w:w="1389"/>
        <w:gridCol w:w="1734"/>
        <w:gridCol w:w="4802"/>
      </w:tblGrid>
      <w:tr w:rsidR="00EF13A1" w:rsidRPr="009D16C7" w14:paraId="5209A778" w14:textId="77777777" w:rsidTr="009D16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1A7CB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Ver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1EF9CD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620C41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7D1133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escription</w:t>
            </w:r>
          </w:p>
        </w:tc>
      </w:tr>
      <w:tr w:rsidR="00EF13A1" w:rsidRPr="009D16C7" w14:paraId="0D470BF9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6A8D8B" w14:textId="77777777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C4FD5E" w14:textId="72A6CB99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9/05/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38B9E4" w14:textId="3D79DF7D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Jay Ilukh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404941" w14:textId="0EDA213E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reated </w:t>
            </w: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nitial Document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for FYNIX Framework</w:t>
            </w:r>
          </w:p>
        </w:tc>
      </w:tr>
      <w:tr w:rsidR="009D16C7" w:rsidRPr="009D16C7" w14:paraId="39050A21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67C468" w14:textId="11627253" w:rsidR="009D16C7" w:rsidRP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E6996E" w14:textId="379B505B" w:rsidR="009D16C7" w:rsidRP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1/05/</w:t>
            </w:r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98EE05" w14:textId="0811D568" w:rsid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ma</w:t>
            </w:r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Danie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Ez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F02696" w14:textId="62D35468" w:rsidR="009D16C7" w:rsidRP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Updated Document</w:t>
            </w:r>
          </w:p>
        </w:tc>
      </w:tr>
    </w:tbl>
    <w:p w14:paraId="7CB3CB24" w14:textId="34D27D55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0A1F002C" w14:textId="625646B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22E4A7B0" w14:textId="3901DB69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174B2822" w14:textId="394F63C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5B40224" w14:textId="55C2FD0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47239EE" w14:textId="1D253C6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889EB58" w14:textId="1E1658D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A5B5A6B" w14:textId="7DA88FB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469D4474" w14:textId="1A57F72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BB23571" w14:textId="3EB8FD74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9E016F8" w14:textId="04DDFB0B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2F48B65" w14:textId="0A94769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630137F2" w14:textId="7777777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6C9706B" w14:textId="379C27E8" w:rsidR="002A1E2C" w:rsidRDefault="002A1E2C" w:rsidP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lastRenderedPageBreak/>
        <w:t>Folder Structure</w:t>
      </w:r>
    </w:p>
    <w:tbl>
      <w:tblPr>
        <w:tblStyle w:val="TableGrid"/>
        <w:tblpPr w:leftFromText="180" w:rightFromText="180" w:vertAnchor="page" w:horzAnchor="margin" w:tblpY="1546"/>
        <w:tblW w:w="0" w:type="auto"/>
        <w:tblLook w:val="04A0" w:firstRow="1" w:lastRow="0" w:firstColumn="1" w:lastColumn="0" w:noHBand="0" w:noVBand="1"/>
      </w:tblPr>
      <w:tblGrid>
        <w:gridCol w:w="1344"/>
        <w:gridCol w:w="2430"/>
        <w:gridCol w:w="2430"/>
        <w:gridCol w:w="1800"/>
        <w:gridCol w:w="2790"/>
        <w:gridCol w:w="2610"/>
        <w:gridCol w:w="5252"/>
      </w:tblGrid>
      <w:tr w:rsidR="00F503E6" w:rsidRPr="004412AD" w14:paraId="37A3F50B" w14:textId="77777777" w:rsidTr="00F503E6">
        <w:trPr>
          <w:trHeight w:val="533"/>
        </w:trPr>
        <w:tc>
          <w:tcPr>
            <w:tcW w:w="1344" w:type="dxa"/>
            <w:vAlign w:val="center"/>
          </w:tcPr>
          <w:p w14:paraId="08EA97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LARAVEL</w:t>
            </w:r>
          </w:p>
        </w:tc>
        <w:tc>
          <w:tcPr>
            <w:tcW w:w="2430" w:type="dxa"/>
            <w:vAlign w:val="center"/>
          </w:tcPr>
          <w:p w14:paraId="2AB4BA29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CODEIGNITER</w:t>
            </w:r>
          </w:p>
        </w:tc>
        <w:tc>
          <w:tcPr>
            <w:tcW w:w="2430" w:type="dxa"/>
            <w:vAlign w:val="center"/>
          </w:tcPr>
          <w:p w14:paraId="7256835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YMFONY</w:t>
            </w:r>
          </w:p>
        </w:tc>
        <w:tc>
          <w:tcPr>
            <w:tcW w:w="1800" w:type="dxa"/>
            <w:vAlign w:val="center"/>
          </w:tcPr>
          <w:p w14:paraId="7BF8C51D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DJANGO</w:t>
            </w:r>
          </w:p>
        </w:tc>
        <w:tc>
          <w:tcPr>
            <w:tcW w:w="2790" w:type="dxa"/>
            <w:vAlign w:val="center"/>
          </w:tcPr>
          <w:p w14:paraId="11AEF2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PRING</w:t>
            </w:r>
          </w:p>
        </w:tc>
        <w:tc>
          <w:tcPr>
            <w:tcW w:w="2610" w:type="dxa"/>
            <w:vAlign w:val="center"/>
          </w:tcPr>
          <w:p w14:paraId="7F8BBAEB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RUBY ON RAILS</w:t>
            </w:r>
          </w:p>
        </w:tc>
        <w:tc>
          <w:tcPr>
            <w:tcW w:w="5252" w:type="dxa"/>
            <w:vAlign w:val="center"/>
          </w:tcPr>
          <w:p w14:paraId="2E8ECEE5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YNIX</w:t>
            </w:r>
          </w:p>
        </w:tc>
      </w:tr>
      <w:tr w:rsidR="00F503E6" w:rsidRPr="004412AD" w14:paraId="3E7359C7" w14:textId="77777777" w:rsidTr="00F503E6">
        <w:trPr>
          <w:trHeight w:val="3590"/>
        </w:trPr>
        <w:tc>
          <w:tcPr>
            <w:tcW w:w="1344" w:type="dxa"/>
          </w:tcPr>
          <w:p w14:paraId="27FC7646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1B5215A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ootstrap/</w:t>
            </w:r>
          </w:p>
          <w:p w14:paraId="371560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4A1CC33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atabase/</w:t>
            </w:r>
          </w:p>
          <w:p w14:paraId="4C78F86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57DD895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esources/</w:t>
            </w:r>
          </w:p>
          <w:p w14:paraId="68E9A7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outes/</w:t>
            </w:r>
          </w:p>
          <w:p w14:paraId="66C68AC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orage/</w:t>
            </w:r>
          </w:p>
          <w:p w14:paraId="69C7C98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08AAE2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2430" w:type="dxa"/>
          </w:tcPr>
          <w:p w14:paraId="53473EB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lication/</w:t>
            </w:r>
          </w:p>
          <w:p w14:paraId="6F3EEA8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ache/</w:t>
            </w:r>
          </w:p>
          <w:p w14:paraId="5BB8C96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5B1499B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405ACF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76D7A4F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49E153E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ooks/</w:t>
            </w:r>
          </w:p>
          <w:p w14:paraId="645D990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75C41A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7F2DF80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ogs/</w:t>
            </w:r>
          </w:p>
          <w:p w14:paraId="21904AB5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378EBD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hird_party/</w:t>
            </w:r>
          </w:p>
          <w:p w14:paraId="7A079BE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10F3E72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ystem/</w:t>
            </w:r>
          </w:p>
          <w:p w14:paraId="77F8542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0CC06B5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4CE23A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fonts/</w:t>
            </w:r>
          </w:p>
          <w:p w14:paraId="1DE64BF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26FC38F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3521279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53F925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user_guide/</w:t>
            </w:r>
          </w:p>
          <w:p w14:paraId="1827127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downloads/</w:t>
            </w:r>
          </w:p>
          <w:p w14:paraId="2DFB8CE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images/</w:t>
            </w:r>
          </w:p>
          <w:p w14:paraId="2658A26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static/</w:t>
            </w:r>
          </w:p>
          <w:p w14:paraId="315B1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ibuting/</w:t>
            </w:r>
          </w:p>
          <w:p w14:paraId="0F7E76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01A7DE7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4412AD">
              <w:rPr>
                <w:rFonts w:asciiTheme="majorHAnsi" w:hAnsiTheme="majorHAnsi" w:cstheme="majorHAnsi"/>
              </w:rPr>
              <w:t>documentation/</w:t>
            </w:r>
          </w:p>
          <w:p w14:paraId="200D6B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general/</w:t>
            </w:r>
          </w:p>
          <w:p w14:paraId="3DE858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587341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installation/</w:t>
            </w:r>
          </w:p>
          <w:p w14:paraId="7EE6497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639C744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overview/</w:t>
            </w:r>
          </w:p>
          <w:p w14:paraId="0424B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utorial/</w:t>
            </w:r>
          </w:p>
        </w:tc>
        <w:tc>
          <w:tcPr>
            <w:tcW w:w="2430" w:type="dxa"/>
          </w:tcPr>
          <w:p w14:paraId="0F01B0C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ache/</w:t>
            </w:r>
          </w:p>
          <w:p w14:paraId="4EE7B2C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29C1AEF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0662288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sole/</w:t>
            </w:r>
          </w:p>
          <w:p w14:paraId="7EBA757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s/</w:t>
            </w:r>
          </w:p>
          <w:p w14:paraId="523A85E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rc/</w:t>
            </w:r>
          </w:p>
          <w:p w14:paraId="2A2F664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Acme/</w:t>
            </w:r>
          </w:p>
          <w:p w14:paraId="7774761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Resources/</w:t>
            </w:r>
          </w:p>
          <w:p w14:paraId="49E2E2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20260D0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  <w:p w14:paraId="6ECEB01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web/</w:t>
            </w:r>
          </w:p>
          <w:p w14:paraId="0A46477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ar/</w:t>
            </w:r>
          </w:p>
          <w:p w14:paraId="452F48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mp/</w:t>
            </w:r>
          </w:p>
          <w:p w14:paraId="41FDA59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1800" w:type="dxa"/>
          </w:tcPr>
          <w:p w14:paraId="3AC6E0E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ettings/</w:t>
            </w:r>
          </w:p>
          <w:p w14:paraId="7AAE131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031E72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s/</w:t>
            </w:r>
          </w:p>
          <w:p w14:paraId="4220634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6F8D7D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ource/</w:t>
            </w:r>
          </w:p>
          <w:p w14:paraId="2227A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un/</w:t>
            </w:r>
          </w:p>
          <w:p w14:paraId="65B2E6D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edia/</w:t>
            </w:r>
          </w:p>
          <w:p w14:paraId="1B4EF8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tatic/</w:t>
            </w:r>
          </w:p>
          <w:p w14:paraId="3F97E0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atic/</w:t>
            </w:r>
          </w:p>
          <w:p w14:paraId="407D78F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2790" w:type="dxa"/>
          </w:tcPr>
          <w:p w14:paraId="2896CA6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s/</w:t>
            </w:r>
          </w:p>
          <w:p w14:paraId="3BDF21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rc/</w:t>
            </w:r>
          </w:p>
          <w:p w14:paraId="7A0DE2B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ain/</w:t>
            </w:r>
          </w:p>
          <w:p w14:paraId="01C03CF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46F05E9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troller/</w:t>
            </w:r>
          </w:p>
          <w:p w14:paraId="0E69DF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dto/</w:t>
            </w:r>
          </w:p>
          <w:p w14:paraId="0EA6E95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exception/</w:t>
            </w:r>
          </w:p>
          <w:p w14:paraId="3452FD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model/</w:t>
            </w:r>
          </w:p>
          <w:p w14:paraId="6ED904D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repository/</w:t>
            </w:r>
          </w:p>
          <w:p w14:paraId="169AC56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curity/</w:t>
            </w:r>
          </w:p>
          <w:p w14:paraId="4A92F30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rvice/</w:t>
            </w:r>
          </w:p>
          <w:p w14:paraId="028236C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util/</w:t>
            </w:r>
          </w:p>
          <w:p w14:paraId="587B2A1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</w:tc>
        <w:tc>
          <w:tcPr>
            <w:tcW w:w="2610" w:type="dxa"/>
          </w:tcPr>
          <w:p w14:paraId="080B3D2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/</w:t>
            </w:r>
          </w:p>
          <w:p w14:paraId="3235EE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5A196B2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C2F98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68F9185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/</w:t>
            </w:r>
          </w:p>
          <w:p w14:paraId="3728DA1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layouts/</w:t>
            </w:r>
          </w:p>
          <w:p w14:paraId="354470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mponents/</w:t>
            </w:r>
          </w:p>
          <w:p w14:paraId="1D8BF4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1D2AC3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0C8F11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b/</w:t>
            </w:r>
          </w:p>
          <w:p w14:paraId="67901E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1EF4274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ib/</w:t>
            </w:r>
          </w:p>
          <w:p w14:paraId="1793ED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/</w:t>
            </w:r>
          </w:p>
          <w:p w14:paraId="211369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00BAE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cript/</w:t>
            </w:r>
          </w:p>
          <w:p w14:paraId="1E2CF1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D41D32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mp/</w:t>
            </w:r>
          </w:p>
          <w:p w14:paraId="214F0E3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5252" w:type="dxa"/>
          </w:tcPr>
          <w:p w14:paraId="70E16A9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12C2DA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58350629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tylesheets/</w:t>
            </w:r>
          </w:p>
          <w:p w14:paraId="053A250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22AAE74B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javascripts/</w:t>
            </w:r>
          </w:p>
          <w:p w14:paraId="1177DDC0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82B66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ownloads/</w:t>
            </w:r>
          </w:p>
          <w:p w14:paraId="379BD12D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s/</w:t>
            </w:r>
          </w:p>
          <w:p w14:paraId="6FB483A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TemplateName]/</w:t>
            </w:r>
          </w:p>
          <w:p w14:paraId="7B2CD6B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header.tpl</w:t>
            </w:r>
          </w:p>
          <w:p w14:paraId="023549E7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ooter.tpl</w:t>
            </w:r>
          </w:p>
          <w:p w14:paraId="5160D14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ds/</w:t>
            </w:r>
          </w:p>
          <w:p w14:paraId="0A4A3B2A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index.php</w:t>
            </w:r>
          </w:p>
          <w:p w14:paraId="5CCC699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.htaccess</w:t>
            </w:r>
          </w:p>
          <w:p w14:paraId="28FC7E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/</w:t>
            </w:r>
          </w:p>
          <w:p w14:paraId="797DC17E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6875051E" w14:textId="0F0666A5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sys.c</w:t>
            </w:r>
            <w:r w:rsidR="00D66AFC">
              <w:rPr>
                <w:rFonts w:asciiTheme="majorHAnsi" w:hAnsiTheme="majorHAnsi" w:cstheme="majorHAnsi"/>
              </w:rPr>
              <w:t>fg</w:t>
            </w:r>
          </w:p>
          <w:p w14:paraId="6C5243F6" w14:textId="4D09F9E2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</w:t>
            </w:r>
            <w:r w:rsidR="00D66AFC">
              <w:rPr>
                <w:rFonts w:asciiTheme="majorHAnsi" w:hAnsiTheme="majorHAnsi" w:cstheme="majorHAnsi"/>
              </w:rPr>
              <w:t>fg</w:t>
            </w:r>
            <w:bookmarkStart w:id="0" w:name="_GoBack"/>
            <w:bookmarkEnd w:id="0"/>
          </w:p>
          <w:p w14:paraId="2B061C1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atabase/</w:t>
            </w:r>
          </w:p>
          <w:p w14:paraId="246FA10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db.sys</w:t>
            </w:r>
          </w:p>
          <w:p w14:paraId="69805B4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/</w:t>
            </w:r>
          </w:p>
          <w:p w14:paraId="7C39E0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5358DE3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135261C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[timestamp].cch</w:t>
            </w:r>
          </w:p>
          <w:p w14:paraId="5A7D57F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15A5A988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english.lang</w:t>
            </w:r>
          </w:p>
          <w:p w14:paraId="0F657C5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rench.lang</w:t>
            </w:r>
          </w:p>
          <w:p w14:paraId="4360808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yoruba.lang</w:t>
            </w:r>
          </w:p>
          <w:p w14:paraId="682EBFB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igbo.lang</w:t>
            </w:r>
          </w:p>
          <w:p w14:paraId="647D83B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32816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s/</w:t>
            </w:r>
          </w:p>
          <w:p w14:paraId="329A63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AppName]/</w:t>
            </w:r>
          </w:p>
          <w:p w14:paraId="67DA5469" w14:textId="77777777" w:rsidR="00F503E6" w:rsidRPr="006B73AB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3DE53568" w14:textId="77777777" w:rsidR="00F503E6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1D3EBAE3" w14:textId="77777777" w:rsidR="00F503E6" w:rsidRPr="00F5738D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</w:p>
          <w:p w14:paraId="0A9463B8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79C247B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2D46D27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app.conf</w:t>
            </w:r>
          </w:p>
          <w:p w14:paraId="1105BB2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onf</w:t>
            </w:r>
          </w:p>
          <w:p w14:paraId="23E8EA42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 or hooks</w:t>
            </w:r>
          </w:p>
          <w:p w14:paraId="396FB6D3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0DC5961F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701CD217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1CB4AA5A" w14:textId="77777777" w:rsidR="00F503E6" w:rsidRPr="00F5738D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59F80B0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</w:p>
          <w:p w14:paraId="1BCCA8B9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.htaccess</w:t>
            </w:r>
          </w:p>
          <w:p w14:paraId="15718120" w14:textId="77777777" w:rsidR="00F503E6" w:rsidRPr="00DA310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sts/</w:t>
            </w:r>
          </w:p>
        </w:tc>
      </w:tr>
    </w:tbl>
    <w:p w14:paraId="6A480720" w14:textId="77777777" w:rsidR="00F503E6" w:rsidRPr="002A1E2C" w:rsidRDefault="00F503E6" w:rsidP="002A1E2C">
      <w:pPr>
        <w:rPr>
          <w:rFonts w:asciiTheme="majorHAnsi" w:hAnsiTheme="majorHAnsi" w:cstheme="majorHAnsi"/>
          <w:b/>
          <w:sz w:val="40"/>
        </w:rPr>
      </w:pPr>
    </w:p>
    <w:p w14:paraId="68463CAD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6992A1D2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3956E17C" w14:textId="77777777" w:rsidR="00A40338" w:rsidRDefault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51536F9" w14:textId="77777777" w:rsidR="00A40338" w:rsidRPr="002A1E2C" w:rsidRDefault="00A40338" w:rsidP="00A40338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Features</w:t>
      </w:r>
    </w:p>
    <w:p w14:paraId="29EAE200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 xml:space="preserve">1. URL </w:t>
      </w:r>
      <w:r w:rsidR="00F503E6">
        <w:rPr>
          <w:rFonts w:asciiTheme="majorHAnsi" w:hAnsiTheme="majorHAnsi" w:cstheme="majorHAnsi"/>
        </w:rPr>
        <w:t>Mapping/</w:t>
      </w:r>
      <w:r w:rsidRPr="00A40338">
        <w:rPr>
          <w:rFonts w:asciiTheme="majorHAnsi" w:hAnsiTheme="majorHAnsi" w:cstheme="majorHAnsi"/>
        </w:rPr>
        <w:t>Routing</w:t>
      </w:r>
    </w:p>
    <w:p w14:paraId="32ECD0EC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Database Manipulation</w:t>
      </w:r>
    </w:p>
    <w:p w14:paraId="4217CD0B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3. Templating</w:t>
      </w:r>
    </w:p>
    <w:p w14:paraId="2621FAA3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Security</w:t>
      </w:r>
    </w:p>
    <w:p w14:paraId="0098F850" w14:textId="77777777" w:rsidR="009178ED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</w:t>
      </w:r>
      <w:r w:rsidR="00F503E6">
        <w:rPr>
          <w:rFonts w:asciiTheme="majorHAnsi" w:hAnsiTheme="majorHAnsi" w:cstheme="majorHAnsi"/>
        </w:rPr>
        <w:t xml:space="preserve"> File System Handling</w:t>
      </w:r>
    </w:p>
    <w:p w14:paraId="077AD847" w14:textId="77777777" w:rsidR="00F503E6" w:rsidRDefault="00F503E6" w:rsidP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. Image Handling</w:t>
      </w:r>
    </w:p>
    <w:p w14:paraId="0EC7CCA7" w14:textId="77777777" w:rsidR="002A1E2C" w:rsidRDefault="002A1E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2202CBC5" w14:textId="77777777" w:rsidR="009178ED" w:rsidRPr="002A1E2C" w:rsidRDefault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Coding Pattern</w:t>
      </w:r>
    </w:p>
    <w:p w14:paraId="604FFD06" w14:textId="77777777" w:rsidR="002A1E2C" w:rsidRPr="003314F4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Variable</w:t>
      </w:r>
    </w:p>
    <w:p w14:paraId="77AAB711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B1C5412" wp14:editId="08D23971">
                <wp:simplePos x="0" y="0"/>
                <wp:positionH relativeFrom="column">
                  <wp:posOffset>0</wp:posOffset>
                </wp:positionH>
                <wp:positionV relativeFrom="paragraph">
                  <wp:posOffset>285115</wp:posOffset>
                </wp:positionV>
                <wp:extent cx="11563350" cy="7429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6F8BF3E" w14:textId="77777777" w:rsidR="003314F4" w:rsidRPr="003314F4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firstName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Ama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  <w:p w14:paraId="7FCD6C3C" w14:textId="77777777" w:rsidR="003724D6" w:rsidRPr="003724D6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lastName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Jay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B1C5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910.5pt;height:58.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" fillcolor="#f2f2f2 [3052]" strokecolor="#bfbfbf [2412]" strokeweight=".5pt">
                <v:textbox>
                  <w:txbxContent>
                    <w:p w14:paraId="36F8BF3E" w14:textId="77777777" w:rsidR="003314F4" w:rsidRPr="003314F4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fir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Ama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  <w:p w14:paraId="7FCD6C3C" w14:textId="77777777" w:rsidR="003724D6" w:rsidRPr="003724D6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la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Jay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14F4">
        <w:rPr>
          <w:rFonts w:asciiTheme="majorHAnsi" w:hAnsiTheme="majorHAnsi" w:cstheme="majorHAnsi"/>
        </w:rPr>
        <w:t>This should follow the cam</w:t>
      </w:r>
      <w:r w:rsidR="00175C97">
        <w:rPr>
          <w:rFonts w:asciiTheme="majorHAnsi" w:hAnsiTheme="majorHAnsi" w:cstheme="majorHAnsi"/>
        </w:rPr>
        <w:t>elC</w:t>
      </w:r>
      <w:r w:rsidR="003314F4">
        <w:rPr>
          <w:rFonts w:asciiTheme="majorHAnsi" w:hAnsiTheme="majorHAnsi" w:cstheme="majorHAnsi"/>
        </w:rPr>
        <w:t>as</w:t>
      </w:r>
      <w:r w:rsidR="00162987">
        <w:rPr>
          <w:rFonts w:asciiTheme="majorHAnsi" w:hAnsiTheme="majorHAnsi" w:cstheme="majorHAnsi"/>
        </w:rPr>
        <w:t>e</w:t>
      </w:r>
      <w:r w:rsidR="003314F4">
        <w:rPr>
          <w:rFonts w:asciiTheme="majorHAnsi" w:hAnsiTheme="majorHAnsi" w:cstheme="majorHAnsi"/>
        </w:rPr>
        <w:t xml:space="preserve"> stan</w:t>
      </w:r>
      <w:r w:rsidR="00162987">
        <w:rPr>
          <w:rFonts w:asciiTheme="majorHAnsi" w:hAnsiTheme="majorHAnsi" w:cstheme="majorHAnsi"/>
        </w:rPr>
        <w:t>dard, starting with all lower case word.</w:t>
      </w:r>
    </w:p>
    <w:p w14:paraId="6B3DEE46" w14:textId="77777777" w:rsidR="003314F4" w:rsidRPr="003314F4" w:rsidRDefault="001C655C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b/>
          <w:sz w:val="28"/>
        </w:rPr>
        <w:t>Constants</w:t>
      </w:r>
    </w:p>
    <w:p w14:paraId="41EAF13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uld be in capitals and for more than one words</w:t>
      </w:r>
    </w:p>
    <w:p w14:paraId="6D3563B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3F2641E" wp14:editId="04F791FE">
                <wp:simplePos x="0" y="0"/>
                <wp:positionH relativeFrom="column">
                  <wp:posOffset>47625</wp:posOffset>
                </wp:positionH>
                <wp:positionV relativeFrom="paragraph">
                  <wp:posOffset>2159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AF4C179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HOST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’, ‘localhost’); </w:t>
                            </w:r>
                          </w:p>
                          <w:p w14:paraId="2AAF1F04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USER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’, ‘user‘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1B45B10D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PASS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password’);</w:t>
                            </w:r>
                          </w:p>
                          <w:p w14:paraId="5BA5F5F8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NAME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framework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3F2641E" id="Text Box 1" o:spid="_x0000_s1027" type="#_x0000_t202" style="position:absolute;margin-left:3.75pt;margin-top:1.7pt;width:910.5pt;height:103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" fillcolor="#f2f2f2 [3052]" strokecolor="#bfbfbf [2412]" strokeweight=".5pt">
                <v:textbox>
                  <w:txbxContent>
                    <w:p w14:paraId="4AF4C179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HOST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’, ‘localhost’); </w:t>
                      </w:r>
                    </w:p>
                    <w:p w14:paraId="2AAF1F04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USER</w:t>
                      </w:r>
                      <w:r>
                        <w:rPr>
                          <w:rFonts w:ascii="Courier New" w:hAnsi="Courier New" w:cs="Courier New"/>
                        </w:rPr>
                        <w:t>’, ‘user‘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1B45B10D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PASS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password’);</w:t>
                      </w:r>
                    </w:p>
                    <w:p w14:paraId="5BA5F5F8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NAME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</w:t>
                      </w:r>
                      <w:r>
                        <w:rPr>
                          <w:rFonts w:ascii="Courier New" w:hAnsi="Courier New" w:cs="Courier New"/>
                        </w:rPr>
                        <w:t>framework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)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401471" w14:textId="77777777" w:rsidR="003724D6" w:rsidRPr="002D7C8E" w:rsidRDefault="003724D6">
      <w:pPr>
        <w:rPr>
          <w:rFonts w:asciiTheme="majorHAnsi" w:hAnsiTheme="majorHAnsi" w:cstheme="majorHAnsi"/>
          <w:b/>
          <w:sz w:val="28"/>
        </w:rPr>
      </w:pPr>
      <w:r w:rsidRPr="002D7C8E">
        <w:rPr>
          <w:rFonts w:asciiTheme="majorHAnsi" w:hAnsiTheme="majorHAnsi" w:cstheme="majorHAnsi"/>
          <w:b/>
          <w:sz w:val="28"/>
        </w:rPr>
        <w:t>Functions/methods</w:t>
      </w:r>
    </w:p>
    <w:p w14:paraId="195CF152" w14:textId="77777777" w:rsidR="003724D6" w:rsidRDefault="00563D6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lowercase and apply an underscore for separation for more words. It should start with a “verb”</w:t>
      </w:r>
    </w:p>
    <w:p w14:paraId="1DA28818" w14:textId="77777777" w:rsidR="002D7C8E" w:rsidRDefault="002D7C8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A86E81" wp14:editId="60A40B4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1E774DF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function </w:t>
                            </w:r>
                            <w:r w:rsidRPr="00563D6E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get_name</w:t>
                            </w:r>
                            <w:r w:rsidRPr="00563D6E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14:paraId="177B6B1A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  // Do something</w:t>
                            </w:r>
                          </w:p>
                          <w:p w14:paraId="74C880FC" w14:textId="77777777" w:rsidR="002D7C8E" w:rsidRPr="003724D6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8A86E81" id="Text Box 3" o:spid="_x0000_s1028" type="#_x0000_t202" style="position:absolute;margin-left:0;margin-top:22.5pt;width:910.5pt;height:103.5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" fillcolor="#f2f2f2 [3052]" strokecolor="#bfbfbf [2412]" strokeweight=".5pt">
                <v:textbox>
                  <w:txbxContent>
                    <w:p w14:paraId="31E774DF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function </w:t>
                      </w:r>
                      <w:proofErr w:type="spell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get_</w:t>
                      </w:r>
                      <w:proofErr w:type="gram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name</w:t>
                      </w:r>
                      <w:proofErr w:type="spellEnd"/>
                      <w:r w:rsidRPr="00563D6E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563D6E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177B6B1A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  // Do something</w:t>
                      </w:r>
                    </w:p>
                    <w:p w14:paraId="74C880FC" w14:textId="77777777" w:rsidR="002D7C8E" w:rsidRPr="003724D6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F4BC81F" w14:textId="77777777" w:rsidR="002D7C8E" w:rsidRDefault="002D7C8E">
      <w:pPr>
        <w:rPr>
          <w:rFonts w:asciiTheme="majorHAnsi" w:hAnsiTheme="majorHAnsi" w:cstheme="majorHAnsi"/>
        </w:rPr>
      </w:pPr>
    </w:p>
    <w:p w14:paraId="19495170" w14:textId="77777777" w:rsidR="003724D6" w:rsidRPr="002D7C8E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lasses</w:t>
      </w:r>
    </w:p>
    <w:p w14:paraId="2CC5F90D" w14:textId="77777777" w:rsidR="003724D6" w:rsidRDefault="008605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“</w:t>
      </w:r>
      <w:r w:rsidRPr="00860585">
        <w:rPr>
          <w:rFonts w:asciiTheme="majorHAnsi" w:hAnsiTheme="majorHAnsi" w:cstheme="majorHAnsi"/>
        </w:rPr>
        <w:t>StudlyCaps”</w:t>
      </w:r>
      <w:r>
        <w:rPr>
          <w:rFonts w:asciiTheme="majorHAnsi" w:hAnsiTheme="majorHAnsi" w:cstheme="majorHAnsi"/>
        </w:rPr>
        <w:t xml:space="preserve"> and for private and protected properties/functions in a class should start with a single underscore.</w:t>
      </w:r>
    </w:p>
    <w:p w14:paraId="41F02683" w14:textId="77777777" w:rsidR="00B51DA1" w:rsidRDefault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0526AE8" wp14:editId="44DC09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563350" cy="2219325"/>
                <wp:effectExtent l="0" t="0" r="19050" b="28575"/>
                <wp:wrapTight wrapText="bothSides">
                  <wp:wrapPolygon edited="0">
                    <wp:start x="0" y="0"/>
                    <wp:lineTo x="0" y="21693"/>
                    <wp:lineTo x="21600" y="21693"/>
                    <wp:lineTo x="21600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1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C1FFE04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class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User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Role</w:t>
                            </w: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{ </w:t>
                            </w:r>
                          </w:p>
                          <w:p w14:paraId="3260BB9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ublic function delete($id){</w:t>
                            </w:r>
                          </w:p>
                          <w:p w14:paraId="440A5FE9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// Do something</w:t>
                            </w:r>
                          </w:p>
                          <w:p w14:paraId="5D0E3A5F" w14:textId="77777777" w:rsid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5E2285B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rivate function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_calculateArea</w:t>
                            </w:r>
                            <w:r w:rsidRPr="00860585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14:paraId="5032D65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return self::PI * $_radius * $_radius;</w:t>
                            </w:r>
                          </w:p>
                          <w:p w14:paraId="4956AD8A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1D4C555C" w14:textId="77777777" w:rsidR="002D7C8E" w:rsidRPr="003724D6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0526AE8" id="Text Box 4" o:spid="_x0000_s1029" type="#_x0000_t202" style="position:absolute;margin-left:0;margin-top:0;width:910.5pt;height:174.7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" fillcolor="#f2f2f2 [3052]" strokecolor="#bfbfbf [2412]" strokeweight=".5pt">
                <v:textbox>
                  <w:txbxContent>
                    <w:p w14:paraId="3C1FFE04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class 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User</w:t>
                      </w:r>
                      <w:r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Role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3260BB9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ublic function delete($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id){</w:t>
                      </w:r>
                      <w:proofErr w:type="gramEnd"/>
                    </w:p>
                    <w:p w14:paraId="440A5FE9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// Do something</w:t>
                      </w:r>
                    </w:p>
                    <w:p w14:paraId="5D0E3A5F" w14:textId="77777777" w:rsid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5E2285B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rivate function </w:t>
                      </w:r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_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calculateArea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5032D65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return 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self::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PI * $_radius * $_radius;</w:t>
                      </w:r>
                    </w:p>
                    <w:p w14:paraId="4956AD8A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1D4C555C" w14:textId="77777777" w:rsidR="002D7C8E" w:rsidRPr="003724D6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50251AC" w14:textId="77777777" w:rsidR="001C655C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br w:type="page"/>
      </w:r>
    </w:p>
    <w:p w14:paraId="35040468" w14:textId="77777777" w:rsidR="00B51DA1" w:rsidRPr="002D7C8E" w:rsidRDefault="00B51DA1" w:rsidP="00B51DA1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omments</w:t>
      </w:r>
    </w:p>
    <w:p w14:paraId="7629EA36" w14:textId="0A50B614" w:rsidR="00B51DA1" w:rsidRDefault="006D234C" w:rsidP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85C5E61" wp14:editId="1A9D7F9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1563350" cy="49911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499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C89685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>&lt;?php</w:t>
                            </w:r>
                          </w:p>
                          <w:p w14:paraId="2E741909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/**</w:t>
                            </w:r>
                          </w:p>
                          <w:p w14:paraId="36F142C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609C150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his database class has a clean and common methods that works with various</w:t>
                            </w:r>
                          </w:p>
                          <w:p w14:paraId="5EDF789F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ypes of database (such as: msSQL, mySQL, mySQLi and postgres) and PDO. It</w:t>
                            </w:r>
                          </w:p>
                          <w:p w14:paraId="3E2345C0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ha</w:t>
                            </w:r>
                            <w:r w:rsidR="00134A1E">
                              <w:rPr>
                                <w:rFonts w:ascii="Courier New" w:hAnsi="Courier New" w:cs="Courier New"/>
                              </w:rPr>
                              <w:t>s cache system integrated along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ide making it very effective and powerful</w:t>
                            </w:r>
                          </w:p>
                          <w:p w14:paraId="6A37B65B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database class..</w:t>
                            </w:r>
                          </w:p>
                          <w:p w14:paraId="765BB89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37C4880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version: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2.9.14</w:t>
                            </w:r>
                          </w:p>
                          <w:p w14:paraId="09A2C65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package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: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tvdi</w:t>
                            </w:r>
                          </w:p>
                          <w:p w14:paraId="449EC22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author: 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 Team</w:t>
                            </w:r>
                          </w:p>
                          <w:p w14:paraId="198A486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license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http://opensource.org/licenses/gpl-license.php </w:t>
                            </w:r>
                          </w:p>
                          <w:p w14:paraId="6907634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                GNU General Public License (GPL)</w:t>
                            </w:r>
                          </w:p>
                          <w:p w14:paraId="5B78F49C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copyright:     Copyright (c) 2013 - 2015 Jencube</w:t>
                            </w:r>
                          </w:p>
                          <w:p w14:paraId="4A4CDFA2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twitter:       @deusex0 &amp; @One_Oracle</w:t>
                            </w:r>
                          </w:p>
                          <w:p w14:paraId="022C3753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filesource     includes/libraries/database.class.php</w:t>
                            </w:r>
                          </w:p>
                          <w:p w14:paraId="75532D1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12F59F35" w14:textId="77777777" w:rsidR="00B51DA1" w:rsidRPr="003724D6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85C5E61" id="Text Box 5" o:spid="_x0000_s1030" type="#_x0000_t202" style="position:absolute;margin-left:0;margin-top:29.05pt;width:910.5pt;height:393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" fillcolor="#f2f2f2 [3052]" strokecolor="#bfbfbf [2412]" strokeweight=".5pt">
                <v:textbox>
                  <w:txbxContent>
                    <w:p w14:paraId="2C89685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>&lt;?php</w:t>
                      </w:r>
                    </w:p>
                    <w:p w14:paraId="2E741909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/**</w:t>
                      </w:r>
                    </w:p>
                    <w:p w14:paraId="36F142C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609C150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his database class has a clean and common methods that works with various</w:t>
                      </w:r>
                    </w:p>
                    <w:p w14:paraId="5EDF789F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ypes of database (such as: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s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i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and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postgres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>) and PDO. It</w:t>
                      </w:r>
                    </w:p>
                    <w:p w14:paraId="3E2345C0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ha</w:t>
                      </w:r>
                      <w:r w:rsidR="00134A1E">
                        <w:rPr>
                          <w:rFonts w:ascii="Courier New" w:hAnsi="Courier New" w:cs="Courier New"/>
                        </w:rPr>
                        <w:t>s cache system integrated along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side making it very effective and powerful</w:t>
                      </w:r>
                    </w:p>
                    <w:p w14:paraId="6A37B65B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database </w:t>
                      </w:r>
                      <w:proofErr w:type="gramStart"/>
                      <w:r w:rsidRPr="001C655C">
                        <w:rPr>
                          <w:rFonts w:ascii="Courier New" w:hAnsi="Courier New" w:cs="Courier New"/>
                        </w:rPr>
                        <w:t>class..</w:t>
                      </w:r>
                      <w:proofErr w:type="gramEnd"/>
                    </w:p>
                    <w:p w14:paraId="765BB89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37C4880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version: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2.9.14</w:t>
                      </w:r>
                    </w:p>
                    <w:p w14:paraId="09A2C65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package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: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Stvdi</w:t>
                      </w:r>
                      <w:proofErr w:type="spellEnd"/>
                    </w:p>
                    <w:p w14:paraId="449EC22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author: 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Team</w:t>
                      </w:r>
                    </w:p>
                    <w:p w14:paraId="198A486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license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 xml:space="preserve">http://opensource.org/licenses/gpl-license.php </w:t>
                      </w:r>
                    </w:p>
                    <w:p w14:paraId="6907634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                GNU General Public License (GPL)</w:t>
                      </w:r>
                    </w:p>
                    <w:p w14:paraId="5B78F49C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copyright:     Copyright (c) 2013 - 2015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</w:p>
                    <w:p w14:paraId="4A4CDFA2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twitter:       @deusex0 &amp;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One_Oracle</w:t>
                      </w:r>
                      <w:proofErr w:type="spellEnd"/>
                    </w:p>
                    <w:p w14:paraId="022C3753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filesourc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    includes/libraries/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database.class.php</w:t>
                      </w:r>
                      <w:proofErr w:type="spellEnd"/>
                    </w:p>
                    <w:p w14:paraId="75532D1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12F59F35" w14:textId="77777777" w:rsidR="00B51DA1" w:rsidRPr="003724D6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C655C">
        <w:rPr>
          <w:rFonts w:asciiTheme="majorHAnsi" w:hAnsiTheme="majorHAnsi" w:cstheme="majorHAnsi"/>
        </w:rPr>
        <w:t xml:space="preserve">There should be an </w:t>
      </w:r>
      <w:r w:rsidR="007A1F11">
        <w:rPr>
          <w:rFonts w:asciiTheme="majorHAnsi" w:hAnsiTheme="majorHAnsi" w:cstheme="majorHAnsi"/>
        </w:rPr>
        <w:t>introductory comment</w:t>
      </w:r>
      <w:r w:rsidR="001C655C">
        <w:rPr>
          <w:rFonts w:asciiTheme="majorHAnsi" w:hAnsiTheme="majorHAnsi" w:cstheme="majorHAnsi"/>
        </w:rPr>
        <w:t xml:space="preserve"> introducing the function of the file as shown below:</w:t>
      </w:r>
    </w:p>
    <w:p w14:paraId="410B110E" w14:textId="77777777" w:rsidR="001C655C" w:rsidRDefault="001C655C" w:rsidP="00B51DA1">
      <w:pPr>
        <w:rPr>
          <w:rFonts w:asciiTheme="majorHAnsi" w:hAnsiTheme="majorHAnsi" w:cstheme="majorHAnsi"/>
        </w:rPr>
      </w:pPr>
    </w:p>
    <w:p w14:paraId="609A0E3D" w14:textId="77777777" w:rsidR="00B51DA1" w:rsidRDefault="00B51DA1">
      <w:pPr>
        <w:rPr>
          <w:rFonts w:asciiTheme="majorHAnsi" w:hAnsiTheme="majorHAnsi" w:cstheme="majorHAnsi"/>
        </w:rPr>
      </w:pPr>
    </w:p>
    <w:p w14:paraId="1121374B" w14:textId="77777777" w:rsidR="00B51DA1" w:rsidRDefault="00B51DA1">
      <w:pPr>
        <w:rPr>
          <w:rFonts w:asciiTheme="majorHAnsi" w:hAnsiTheme="majorHAnsi" w:cstheme="majorHAnsi"/>
        </w:rPr>
      </w:pPr>
    </w:p>
    <w:p w14:paraId="4252F8C2" w14:textId="77777777" w:rsidR="002D7C8E" w:rsidRDefault="002D7C8E">
      <w:pPr>
        <w:rPr>
          <w:rFonts w:ascii="Courier New" w:hAnsi="Courier New" w:cs="Courier New"/>
        </w:rPr>
      </w:pPr>
    </w:p>
    <w:p w14:paraId="041E1361" w14:textId="77777777" w:rsidR="006D234C" w:rsidRDefault="006D234C">
      <w:pPr>
        <w:rPr>
          <w:rFonts w:ascii="Courier New" w:hAnsi="Courier New" w:cs="Courier New"/>
        </w:rPr>
      </w:pPr>
    </w:p>
    <w:p w14:paraId="10DA2F1B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1D4DE17F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4FD091F0" w14:textId="77777777" w:rsidR="006D234C" w:rsidRP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733865D" wp14:editId="7EB66976">
                <wp:simplePos x="0" y="0"/>
                <wp:positionH relativeFrom="column">
                  <wp:posOffset>0</wp:posOffset>
                </wp:positionH>
                <wp:positionV relativeFrom="paragraph">
                  <wp:posOffset>417830</wp:posOffset>
                </wp:positionV>
                <wp:extent cx="11563350" cy="2276475"/>
                <wp:effectExtent l="0" t="0" r="19050" b="28575"/>
                <wp:wrapTight wrapText="bothSides">
                  <wp:wrapPolygon edited="0">
                    <wp:start x="0" y="0"/>
                    <wp:lineTo x="0" y="21690"/>
                    <wp:lineTo x="21600" y="21690"/>
                    <wp:lineTo x="21600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76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5B688C2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/**</w:t>
                            </w:r>
                          </w:p>
                          <w:p w14:paraId="54D671CA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41D82B3F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Return database error message</w:t>
                            </w:r>
                          </w:p>
                          <w:p w14:paraId="1CFFFA10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2328FA0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access private</w:t>
                            </w:r>
                          </w:p>
                          <w:p w14:paraId="760D8E13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return string</w:t>
                            </w:r>
                          </w:p>
                          <w:p w14:paraId="01106871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6D835C23" w14:textId="77777777" w:rsidR="006D234C" w:rsidRPr="003724D6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733865D" id="Text Box 6" o:spid="_x0000_s1031" type="#_x0000_t202" style="position:absolute;margin-left:0;margin-top:32.9pt;width:910.5pt;height:179.25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" fillcolor="#f2f2f2 [3052]" strokecolor="#bfbfbf [2412]" strokeweight=".5pt">
                <v:textbox>
                  <w:txbxContent>
                    <w:p w14:paraId="5B688C2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/**</w:t>
                      </w:r>
                    </w:p>
                    <w:p w14:paraId="54D671CA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41D82B3F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Return database error message</w:t>
                      </w:r>
                    </w:p>
                    <w:p w14:paraId="1CFFFA10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2328FA0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access private</w:t>
                      </w:r>
                    </w:p>
                    <w:p w14:paraId="760D8E13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return string</w:t>
                      </w:r>
                    </w:p>
                    <w:p w14:paraId="01106871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6D835C23" w14:textId="77777777" w:rsidR="006D234C" w:rsidRPr="003724D6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E4E6F">
        <w:rPr>
          <w:rFonts w:asciiTheme="majorHAnsi" w:hAnsiTheme="majorHAnsi" w:cstheme="majorHAnsi"/>
        </w:rPr>
        <w:t>For fu</w:t>
      </w:r>
      <w:r>
        <w:rPr>
          <w:rFonts w:asciiTheme="majorHAnsi" w:hAnsiTheme="majorHAnsi" w:cstheme="majorHAnsi"/>
        </w:rPr>
        <w:t>nctions, methods, constants, variable and so on should follow the format below:</w:t>
      </w:r>
    </w:p>
    <w:p w14:paraId="0F7B8500" w14:textId="77777777" w:rsidR="001E4E6F" w:rsidRDefault="001E4E6F">
      <w:pPr>
        <w:rPr>
          <w:rFonts w:asciiTheme="majorHAnsi" w:hAnsiTheme="majorHAnsi" w:cstheme="majorHAnsi"/>
        </w:rPr>
      </w:pPr>
    </w:p>
    <w:p w14:paraId="10A9F831" w14:textId="77777777" w:rsidR="001E4E6F" w:rsidRDefault="001E4E6F">
      <w:pPr>
        <w:rPr>
          <w:rFonts w:asciiTheme="majorHAnsi" w:hAnsiTheme="majorHAnsi" w:cstheme="majorHAnsi"/>
          <w:b/>
        </w:rPr>
      </w:pPr>
      <w:r w:rsidRPr="001E4E6F">
        <w:rPr>
          <w:rFonts w:asciiTheme="majorHAnsi" w:hAnsiTheme="majorHAnsi" w:cstheme="majorHAnsi"/>
          <w:b/>
        </w:rPr>
        <w:t>Filename</w:t>
      </w:r>
    </w:p>
    <w:p w14:paraId="63A32333" w14:textId="59C3623A" w:rsid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s should </w:t>
      </w:r>
      <w:r w:rsidR="009D16C7">
        <w:rPr>
          <w:rFonts w:asciiTheme="majorHAnsi" w:hAnsiTheme="majorHAnsi" w:cstheme="majorHAnsi"/>
        </w:rPr>
        <w:t>follow</w:t>
      </w:r>
      <w:r>
        <w:rPr>
          <w:rFonts w:asciiTheme="majorHAnsi" w:hAnsiTheme="majorHAnsi" w:cstheme="majorHAnsi"/>
        </w:rPr>
        <w:t xml:space="preserve"> the format below for the different fi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2070"/>
        <w:gridCol w:w="2044"/>
        <w:gridCol w:w="2036"/>
        <w:gridCol w:w="2034"/>
        <w:gridCol w:w="2533"/>
        <w:gridCol w:w="2053"/>
        <w:gridCol w:w="1950"/>
        <w:gridCol w:w="1950"/>
      </w:tblGrid>
      <w:tr w:rsidR="001E4E6F" w14:paraId="20FDCEF5" w14:textId="77777777" w:rsidTr="00481A53">
        <w:trPr>
          <w:trHeight w:val="467"/>
        </w:trPr>
        <w:tc>
          <w:tcPr>
            <w:tcW w:w="2078" w:type="dxa"/>
            <w:vAlign w:val="center"/>
          </w:tcPr>
          <w:p w14:paraId="048A4C99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ibrary/class files</w:t>
            </w:r>
          </w:p>
        </w:tc>
        <w:tc>
          <w:tcPr>
            <w:tcW w:w="2079" w:type="dxa"/>
            <w:vAlign w:val="center"/>
          </w:tcPr>
          <w:p w14:paraId="48A940BB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Function/hook files</w:t>
            </w:r>
          </w:p>
        </w:tc>
        <w:tc>
          <w:tcPr>
            <w:tcW w:w="2079" w:type="dxa"/>
            <w:vAlign w:val="center"/>
          </w:tcPr>
          <w:p w14:paraId="202513C9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anguage Files</w:t>
            </w:r>
          </w:p>
        </w:tc>
        <w:tc>
          <w:tcPr>
            <w:tcW w:w="2079" w:type="dxa"/>
            <w:vAlign w:val="center"/>
          </w:tcPr>
          <w:p w14:paraId="4974D54B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Configuration Files</w:t>
            </w:r>
          </w:p>
        </w:tc>
        <w:tc>
          <w:tcPr>
            <w:tcW w:w="2079" w:type="dxa"/>
            <w:vAlign w:val="center"/>
          </w:tcPr>
          <w:p w14:paraId="22277ED5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Template Files</w:t>
            </w:r>
          </w:p>
        </w:tc>
        <w:tc>
          <w:tcPr>
            <w:tcW w:w="2079" w:type="dxa"/>
            <w:vAlign w:val="center"/>
          </w:tcPr>
          <w:p w14:paraId="60396A06" w14:textId="77777777" w:rsidR="00481A53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ache Files</w:t>
            </w:r>
          </w:p>
        </w:tc>
        <w:tc>
          <w:tcPr>
            <w:tcW w:w="2079" w:type="dxa"/>
            <w:vAlign w:val="center"/>
          </w:tcPr>
          <w:p w14:paraId="15A54E4F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g Files</w:t>
            </w:r>
          </w:p>
        </w:tc>
        <w:tc>
          <w:tcPr>
            <w:tcW w:w="2079" w:type="dxa"/>
            <w:vAlign w:val="center"/>
          </w:tcPr>
          <w:p w14:paraId="01B9F648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79" w:type="dxa"/>
            <w:vAlign w:val="center"/>
          </w:tcPr>
          <w:p w14:paraId="5629E9DE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1E4E6F" w14:paraId="1234983F" w14:textId="77777777" w:rsidTr="00481A53">
        <w:trPr>
          <w:trHeight w:val="2168"/>
        </w:trPr>
        <w:tc>
          <w:tcPr>
            <w:tcW w:w="2078" w:type="dxa"/>
          </w:tcPr>
          <w:p w14:paraId="43F9474C" w14:textId="49EDABD0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4D311496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EEFA07F" w14:textId="54F3D7D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79ED1873" w14:textId="306DF553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udent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17CFFEC6" w14:textId="4F3235CA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Builder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</w:tc>
        <w:tc>
          <w:tcPr>
            <w:tcW w:w="2079" w:type="dxa"/>
          </w:tcPr>
          <w:p w14:paraId="216DA34F" w14:textId="2B405981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</w:t>
            </w:r>
            <w:r w:rsidR="00EF13A1">
              <w:rPr>
                <w:rFonts w:asciiTheme="majorHAnsi" w:hAnsiTheme="majorHAnsi" w:cstheme="majorHAnsi"/>
              </w:rPr>
              <w:t>hook</w:t>
            </w:r>
          </w:p>
          <w:p w14:paraId="061EDC1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8ED9E97" w14:textId="67ABCE3E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</w:t>
            </w:r>
            <w:r w:rsidR="00EF13A1">
              <w:rPr>
                <w:rFonts w:asciiTheme="majorHAnsi" w:hAnsiTheme="majorHAnsi" w:cstheme="majorHAnsi"/>
              </w:rPr>
              <w:t>hook</w:t>
            </w:r>
          </w:p>
          <w:p w14:paraId="7EE9F0F3" w14:textId="41EFEB0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.</w:t>
            </w:r>
            <w:r w:rsidR="00EF13A1">
              <w:rPr>
                <w:rFonts w:asciiTheme="majorHAnsi" w:hAnsiTheme="majorHAnsi" w:cstheme="majorHAnsi"/>
              </w:rPr>
              <w:t>hook</w:t>
            </w:r>
          </w:p>
          <w:p w14:paraId="6FCDA245" w14:textId="22121FA9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ustomSyntax.</w:t>
            </w:r>
            <w:r w:rsidR="00EF13A1">
              <w:rPr>
                <w:rFonts w:asciiTheme="majorHAnsi" w:hAnsiTheme="majorHAnsi" w:cstheme="majorHAnsi"/>
              </w:rPr>
              <w:t>hook</w:t>
            </w:r>
          </w:p>
        </w:tc>
        <w:tc>
          <w:tcPr>
            <w:tcW w:w="2079" w:type="dxa"/>
          </w:tcPr>
          <w:p w14:paraId="3ED724FB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ang</w:t>
            </w:r>
          </w:p>
          <w:p w14:paraId="5EB28B0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028C36DB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Uk.lang</w:t>
            </w:r>
          </w:p>
          <w:p w14:paraId="58212295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usa.lang</w:t>
            </w:r>
          </w:p>
          <w:p w14:paraId="0A38A2B9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rench.lang</w:t>
            </w:r>
          </w:p>
          <w:p w14:paraId="39C74F9A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US.lang</w:t>
            </w:r>
          </w:p>
        </w:tc>
        <w:tc>
          <w:tcPr>
            <w:tcW w:w="2079" w:type="dxa"/>
          </w:tcPr>
          <w:p w14:paraId="2E4589DC" w14:textId="1381BA5C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</w:t>
            </w:r>
            <w:r w:rsidR="00311158">
              <w:rPr>
                <w:rFonts w:asciiTheme="majorHAnsi" w:hAnsiTheme="majorHAnsi" w:cstheme="majorHAnsi"/>
              </w:rPr>
              <w:t>cfg</w:t>
            </w:r>
          </w:p>
          <w:p w14:paraId="3CC6784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5009D26" w14:textId="72D70FB8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nfig.</w:t>
            </w:r>
            <w:r w:rsidR="00311158">
              <w:rPr>
                <w:rFonts w:asciiTheme="majorHAnsi" w:hAnsiTheme="majorHAnsi" w:cstheme="majorHAnsi"/>
              </w:rPr>
              <w:t>ccfg</w:t>
            </w:r>
          </w:p>
          <w:p w14:paraId="2399897B" w14:textId="3F82FDCE" w:rsidR="00481A53" w:rsidRDefault="00481A53" w:rsidP="00311158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er.</w:t>
            </w:r>
            <w:r w:rsidR="00311158">
              <w:rPr>
                <w:rFonts w:asciiTheme="majorHAnsi" w:hAnsiTheme="majorHAnsi" w:cstheme="majorHAnsi"/>
              </w:rPr>
              <w:t>cfg</w:t>
            </w:r>
          </w:p>
        </w:tc>
        <w:tc>
          <w:tcPr>
            <w:tcW w:w="2079" w:type="dxa"/>
          </w:tcPr>
          <w:p w14:paraId="543C02E2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tpl</w:t>
            </w:r>
          </w:p>
          <w:p w14:paraId="1D4771B8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58E25C9C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eader.tpl</w:t>
            </w:r>
          </w:p>
          <w:p w14:paraId="7F07B26C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oter.tpl</w:t>
            </w:r>
          </w:p>
          <w:p w14:paraId="6554CCB2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013DC56C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/timestamp].cch</w:t>
            </w:r>
          </w:p>
          <w:p w14:paraId="39CB844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4F9E2235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99488593.cch</w:t>
            </w:r>
          </w:p>
        </w:tc>
        <w:tc>
          <w:tcPr>
            <w:tcW w:w="2079" w:type="dxa"/>
          </w:tcPr>
          <w:p w14:paraId="00933A14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og</w:t>
            </w:r>
          </w:p>
          <w:p w14:paraId="2B27B72E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DAB361B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u09878374.log</w:t>
            </w:r>
          </w:p>
        </w:tc>
        <w:tc>
          <w:tcPr>
            <w:tcW w:w="2079" w:type="dxa"/>
          </w:tcPr>
          <w:p w14:paraId="1C477959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7D070AC1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</w:tr>
    </w:tbl>
    <w:p w14:paraId="06C16A01" w14:textId="77777777" w:rsidR="001E4E6F" w:rsidRPr="001E4E6F" w:rsidRDefault="001E4E6F">
      <w:pPr>
        <w:rPr>
          <w:rFonts w:asciiTheme="majorHAnsi" w:hAnsiTheme="majorHAnsi" w:cstheme="majorHAnsi"/>
        </w:rPr>
      </w:pPr>
    </w:p>
    <w:p w14:paraId="450C55EB" w14:textId="77777777" w:rsidR="001E4E6F" w:rsidRDefault="001E4E6F">
      <w:pPr>
        <w:rPr>
          <w:rFonts w:asciiTheme="majorHAnsi" w:hAnsiTheme="majorHAnsi" w:cstheme="majorHAnsi"/>
        </w:rPr>
      </w:pPr>
    </w:p>
    <w:p w14:paraId="054902FF" w14:textId="77777777" w:rsidR="001E4E6F" w:rsidRDefault="001E4E6F">
      <w:pPr>
        <w:rPr>
          <w:rFonts w:asciiTheme="majorHAnsi" w:hAnsiTheme="majorHAnsi" w:cstheme="majorHAnsi"/>
        </w:rPr>
      </w:pPr>
    </w:p>
    <w:p w14:paraId="5D04B652" w14:textId="77777777" w:rsidR="001E4E6F" w:rsidRDefault="001E4E6F">
      <w:pPr>
        <w:rPr>
          <w:rFonts w:asciiTheme="majorHAnsi" w:hAnsiTheme="majorHAnsi" w:cstheme="majorHAnsi"/>
        </w:rPr>
      </w:pPr>
    </w:p>
    <w:p w14:paraId="18D33EC9" w14:textId="77777777" w:rsidR="006D234C" w:rsidRPr="004412AD" w:rsidRDefault="006D234C">
      <w:pPr>
        <w:rPr>
          <w:rFonts w:asciiTheme="majorHAnsi" w:hAnsiTheme="majorHAnsi" w:cstheme="majorHAnsi"/>
        </w:rPr>
      </w:pPr>
    </w:p>
    <w:sectPr w:rsidR="006D234C" w:rsidRPr="004412AD" w:rsidSect="00A40338">
      <w:pgSz w:w="20160" w:h="12960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1057A"/>
    <w:multiLevelType w:val="hybridMultilevel"/>
    <w:tmpl w:val="B248235C"/>
    <w:lvl w:ilvl="0" w:tplc="DA5C8E04">
      <w:start w:val="104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7QwtzCzMDAwtjBS0lEKTi0uzszPAykwqgUARzDY7CwAAAA="/>
  </w:docVars>
  <w:rsids>
    <w:rsidRoot w:val="00735E8E"/>
    <w:rsid w:val="00134A1E"/>
    <w:rsid w:val="00161CFB"/>
    <w:rsid w:val="00162987"/>
    <w:rsid w:val="00175C97"/>
    <w:rsid w:val="001A0EF7"/>
    <w:rsid w:val="001C655C"/>
    <w:rsid w:val="001E4E6F"/>
    <w:rsid w:val="0022683A"/>
    <w:rsid w:val="002A1E2C"/>
    <w:rsid w:val="002D7C8E"/>
    <w:rsid w:val="00311158"/>
    <w:rsid w:val="003314F4"/>
    <w:rsid w:val="003724D6"/>
    <w:rsid w:val="004412AD"/>
    <w:rsid w:val="00481A53"/>
    <w:rsid w:val="00563D6E"/>
    <w:rsid w:val="006B73AB"/>
    <w:rsid w:val="006D234C"/>
    <w:rsid w:val="006E7A6A"/>
    <w:rsid w:val="00735E8E"/>
    <w:rsid w:val="007A1F11"/>
    <w:rsid w:val="00860585"/>
    <w:rsid w:val="00886503"/>
    <w:rsid w:val="008B2F6B"/>
    <w:rsid w:val="008E3BE0"/>
    <w:rsid w:val="009178ED"/>
    <w:rsid w:val="00951D15"/>
    <w:rsid w:val="009D16C7"/>
    <w:rsid w:val="00A40338"/>
    <w:rsid w:val="00A72D06"/>
    <w:rsid w:val="00B51DA1"/>
    <w:rsid w:val="00B86477"/>
    <w:rsid w:val="00BB3E95"/>
    <w:rsid w:val="00D66AFC"/>
    <w:rsid w:val="00DA310D"/>
    <w:rsid w:val="00EF13A1"/>
    <w:rsid w:val="00F503E6"/>
    <w:rsid w:val="00F5738D"/>
    <w:rsid w:val="00F859E6"/>
    <w:rsid w:val="00FA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94C43B"/>
  <w15:chartTrackingRefBased/>
  <w15:docId w15:val="{963D4252-35C0-45F2-97F8-DAE724164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1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5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73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1520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Ilukhor</dc:creator>
  <cp:keywords/>
  <dc:description/>
  <cp:lastModifiedBy>Godwin Ilukhor</cp:lastModifiedBy>
  <cp:revision>25</cp:revision>
  <dcterms:created xsi:type="dcterms:W3CDTF">2019-11-02T12:04:00Z</dcterms:created>
  <dcterms:modified xsi:type="dcterms:W3CDTF">2020-07-26T19:08:00Z</dcterms:modified>
</cp:coreProperties>
</file>